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F647E2" w14:textId="79DC8BE2"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bookmarkStart w:id="0" w:name="_GoBack"/>
      <w:bookmarkEnd w:id="0"/>
      <w:r w:rsidRPr="00EC646E">
        <w:rPr>
          <w:rFonts w:ascii="Arial" w:eastAsia="Times New Roman" w:hAnsi="Arial" w:cs="Arial"/>
          <w:i/>
          <w:sz w:val="20"/>
          <w:szCs w:val="20"/>
        </w:rPr>
        <w:t xml:space="preserve">This letter intends to signal to the selection committee the applicant's employer is aware of and supports the submitted proposal. The letter contains a high-level overview of expectations on behalf of the applicant and their employer should the proposal be accepted as one of the 10 to receive the US$100K </w:t>
      </w:r>
      <w:r w:rsidR="0036275F" w:rsidRPr="00EC646E">
        <w:rPr>
          <w:rFonts w:ascii="Arial" w:eastAsia="Times New Roman" w:hAnsi="Arial" w:cs="Arial"/>
          <w:i/>
          <w:sz w:val="20"/>
          <w:szCs w:val="20"/>
        </w:rPr>
        <w:t>in funding.</w:t>
      </w:r>
    </w:p>
    <w:p w14:paraId="3656255A" w14:textId="21E3C73D"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</w:p>
    <w:p w14:paraId="5F279174" w14:textId="1FC61F93"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EC646E">
        <w:rPr>
          <w:rFonts w:ascii="Arial" w:eastAsia="Times New Roman" w:hAnsi="Arial" w:cs="Arial"/>
          <w:i/>
          <w:sz w:val="20"/>
          <w:szCs w:val="20"/>
        </w:rPr>
        <w:t xml:space="preserve">The letter </w:t>
      </w:r>
      <w:r w:rsidR="0036275F" w:rsidRPr="00EC646E">
        <w:rPr>
          <w:rFonts w:ascii="Arial" w:eastAsia="Times New Roman" w:hAnsi="Arial" w:cs="Arial"/>
          <w:i/>
          <w:sz w:val="20"/>
          <w:szCs w:val="20"/>
        </w:rPr>
        <w:t>must</w:t>
      </w:r>
      <w:r w:rsidRPr="00EC646E">
        <w:rPr>
          <w:rFonts w:ascii="Arial" w:eastAsia="Times New Roman" w:hAnsi="Arial" w:cs="Arial"/>
          <w:i/>
          <w:sz w:val="20"/>
          <w:szCs w:val="20"/>
        </w:rPr>
        <w:t xml:space="preserve"> </w:t>
      </w:r>
      <w:r w:rsidR="0036275F" w:rsidRPr="00EC646E">
        <w:rPr>
          <w:rFonts w:ascii="Arial" w:eastAsia="Times New Roman" w:hAnsi="Arial" w:cs="Arial"/>
          <w:i/>
          <w:sz w:val="20"/>
          <w:szCs w:val="20"/>
        </w:rPr>
        <w:t xml:space="preserve">be </w:t>
      </w:r>
      <w:r w:rsidRPr="00EC646E">
        <w:rPr>
          <w:rFonts w:ascii="Arial" w:eastAsia="Times New Roman" w:hAnsi="Arial" w:cs="Arial"/>
          <w:i/>
          <w:sz w:val="20"/>
          <w:szCs w:val="20"/>
        </w:rPr>
        <w:t xml:space="preserve">signed by someone within the applicant's organization with </w:t>
      </w:r>
      <w:r w:rsidR="0036275F" w:rsidRPr="00EC646E">
        <w:rPr>
          <w:rFonts w:ascii="Arial" w:eastAsia="Times New Roman" w:hAnsi="Arial" w:cs="Arial"/>
          <w:i/>
          <w:sz w:val="20"/>
          <w:szCs w:val="20"/>
        </w:rPr>
        <w:t xml:space="preserve">the </w:t>
      </w:r>
      <w:r w:rsidRPr="00EC646E">
        <w:rPr>
          <w:rFonts w:ascii="Arial" w:eastAsia="Times New Roman" w:hAnsi="Arial" w:cs="Arial"/>
          <w:i/>
          <w:sz w:val="20"/>
          <w:szCs w:val="20"/>
        </w:rPr>
        <w:t>authority to do so.</w:t>
      </w:r>
    </w:p>
    <w:p w14:paraId="5E5E71C2" w14:textId="77777777"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E1E3A4B" w14:textId="77777777" w:rsidR="0036275F" w:rsidRPr="00EC646E" w:rsidRDefault="002C262D" w:rsidP="0036275F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Letter of Agreement</w:t>
      </w:r>
      <w:r w:rsidR="0036275F"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14:paraId="5F9F51AC" w14:textId="5D5CDB01" w:rsidR="002C262D" w:rsidRPr="00EC646E" w:rsidRDefault="0036275F" w:rsidP="0036275F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(on </w:t>
      </w:r>
      <w:r w:rsidR="002E695C" w:rsidRPr="00EC646E">
        <w:rPr>
          <w:rFonts w:ascii="Arial" w:eastAsia="Times New Roman" w:hAnsi="Arial" w:cs="Arial"/>
          <w:sz w:val="20"/>
          <w:szCs w:val="20"/>
        </w:rPr>
        <w:t xml:space="preserve">the </w:t>
      </w:r>
      <w:r w:rsidRPr="00EC646E">
        <w:rPr>
          <w:rFonts w:ascii="Arial" w:eastAsia="Times New Roman" w:hAnsi="Arial" w:cs="Arial"/>
          <w:sz w:val="20"/>
          <w:szCs w:val="20"/>
        </w:rPr>
        <w:t>organization</w:t>
      </w:r>
      <w:r w:rsidR="002E695C" w:rsidRPr="00EC646E">
        <w:rPr>
          <w:rFonts w:ascii="Arial" w:eastAsia="Times New Roman" w:hAnsi="Arial" w:cs="Arial"/>
          <w:sz w:val="20"/>
          <w:szCs w:val="20"/>
        </w:rPr>
        <w:t>’</w:t>
      </w:r>
      <w:r w:rsidRPr="00EC646E">
        <w:rPr>
          <w:rFonts w:ascii="Arial" w:eastAsia="Times New Roman" w:hAnsi="Arial" w:cs="Arial"/>
          <w:sz w:val="20"/>
          <w:szCs w:val="20"/>
        </w:rPr>
        <w:t>s letterhead)</w:t>
      </w:r>
    </w:p>
    <w:p w14:paraId="7E0D2EAA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AC42146" w14:textId="77777777"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Date]</w:t>
      </w:r>
      <w:r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14:paraId="313D5B77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19EAA053" w14:textId="77777777"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To the </w:t>
      </w:r>
    </w:p>
    <w:p w14:paraId="59155D8D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1FBEA175" w14:textId="2B8B4B1F" w:rsidR="002C262D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Optica Foundation</w:t>
      </w:r>
      <w:r w:rsidR="000C328C" w:rsidRPr="00EC646E">
        <w:rPr>
          <w:rFonts w:ascii="Arial" w:eastAsia="Times New Roman" w:hAnsi="Arial" w:cs="Arial"/>
          <w:sz w:val="20"/>
          <w:szCs w:val="20"/>
        </w:rPr>
        <w:t xml:space="preserve"> Challenge Committee</w:t>
      </w:r>
      <w:r w:rsidR="002C262D" w:rsidRPr="00EC646E">
        <w:rPr>
          <w:rFonts w:ascii="Arial" w:eastAsia="Times New Roman" w:hAnsi="Arial" w:cs="Arial"/>
          <w:sz w:val="20"/>
          <w:szCs w:val="20"/>
        </w:rPr>
        <w:t xml:space="preserve">: </w:t>
      </w:r>
    </w:p>
    <w:p w14:paraId="6F44BBE6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AE961D0" w14:textId="221A8E3D"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I am familiar with </w:t>
      </w:r>
      <w:r w:rsidR="00B81678" w:rsidRPr="00EC646E">
        <w:rPr>
          <w:rFonts w:ascii="Arial" w:eastAsia="Times New Roman" w:hAnsi="Arial" w:cs="Arial"/>
          <w:sz w:val="20"/>
          <w:szCs w:val="20"/>
        </w:rPr>
        <w:t xml:space="preserve">and support </w:t>
      </w:r>
      <w:r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[name of 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early-career applicant</w:t>
      </w:r>
      <w:r w:rsidR="009278D2"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's] </w:t>
      </w:r>
      <w:r w:rsidR="00B81678" w:rsidRPr="00EC646E">
        <w:rPr>
          <w:rFonts w:ascii="Arial" w:eastAsia="Times New Roman" w:hAnsi="Arial" w:cs="Arial"/>
          <w:sz w:val="20"/>
          <w:szCs w:val="20"/>
        </w:rPr>
        <w:t>proposal</w:t>
      </w:r>
      <w:r w:rsidRPr="00EC646E">
        <w:rPr>
          <w:rFonts w:ascii="Arial" w:eastAsia="Times New Roman" w:hAnsi="Arial" w:cs="Arial"/>
          <w:sz w:val="20"/>
          <w:szCs w:val="20"/>
        </w:rPr>
        <w:t xml:space="preserve"> entitled </w:t>
      </w:r>
      <w:r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[title of </w:t>
      </w:r>
      <w:r w:rsidR="009278D2"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the 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proposal]</w:t>
      </w:r>
      <w:r w:rsidRPr="00EC646E">
        <w:rPr>
          <w:rFonts w:ascii="Arial" w:eastAsia="Times New Roman" w:hAnsi="Arial" w:cs="Arial"/>
          <w:sz w:val="20"/>
          <w:szCs w:val="20"/>
        </w:rPr>
        <w:t>.</w:t>
      </w:r>
    </w:p>
    <w:p w14:paraId="265A3AC3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6E8D0847" w14:textId="25D91FEC" w:rsidR="002C262D" w:rsidRPr="00EC646E" w:rsidRDefault="002C262D" w:rsidP="00B81678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I understand</w:t>
      </w:r>
      <w:r w:rsidR="00B81678" w:rsidRPr="00EC646E">
        <w:rPr>
          <w:rFonts w:ascii="Arial" w:eastAsia="Times New Roman" w:hAnsi="Arial" w:cs="Arial"/>
          <w:sz w:val="20"/>
          <w:szCs w:val="20"/>
        </w:rPr>
        <w:t xml:space="preserve"> by supporting the submitted proposal, I am agreeing </w:t>
      </w:r>
      <w:proofErr w:type="gramStart"/>
      <w:r w:rsidR="00B81678" w:rsidRPr="00EC646E">
        <w:rPr>
          <w:rFonts w:ascii="Arial" w:eastAsia="Times New Roman" w:hAnsi="Arial" w:cs="Arial"/>
          <w:sz w:val="20"/>
          <w:szCs w:val="20"/>
        </w:rPr>
        <w:t xml:space="preserve">that  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[</w:t>
      </w:r>
      <w:proofErr w:type="gramEnd"/>
      <w:r w:rsidRPr="00EC646E">
        <w:rPr>
          <w:rFonts w:ascii="Arial" w:eastAsia="Times New Roman" w:hAnsi="Arial" w:cs="Arial"/>
          <w:sz w:val="20"/>
          <w:szCs w:val="20"/>
          <w:highlight w:val="yellow"/>
        </w:rPr>
        <w:t>institution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/organization/employer</w:t>
      </w:r>
      <w:r w:rsidRPr="00EC646E">
        <w:rPr>
          <w:rFonts w:ascii="Arial" w:eastAsia="Times New Roman" w:hAnsi="Arial" w:cs="Arial"/>
          <w:sz w:val="20"/>
          <w:szCs w:val="20"/>
          <w:highlight w:val="yellow"/>
        </w:rPr>
        <w:t xml:space="preserve"> name]</w:t>
      </w:r>
      <w:r w:rsidR="00B81678" w:rsidRPr="00EC646E">
        <w:rPr>
          <w:rFonts w:ascii="Arial" w:eastAsia="Times New Roman" w:hAnsi="Arial" w:cs="Arial"/>
          <w:sz w:val="20"/>
          <w:szCs w:val="20"/>
        </w:rPr>
        <w:t xml:space="preserve"> will conform to the following terms if the proposal is chosen: </w:t>
      </w:r>
      <w:r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14:paraId="338389E6" w14:textId="77777777" w:rsidR="00420266" w:rsidRPr="00EC646E" w:rsidRDefault="00420266" w:rsidP="00B81678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84E0B01" w14:textId="3574B087" w:rsidR="00420266" w:rsidRPr="00EC646E" w:rsidRDefault="00420266" w:rsidP="00420266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The proposed project may be conducted at </w:t>
      </w:r>
      <w:r w:rsidRPr="00EC646E">
        <w:rPr>
          <w:rFonts w:ascii="Arial" w:eastAsia="Times New Roman" w:hAnsi="Arial" w:cs="Arial"/>
          <w:sz w:val="20"/>
          <w:szCs w:val="20"/>
          <w:highlight w:val="yellow"/>
        </w:rPr>
        <w:t>[institution/organization/employer name]</w:t>
      </w:r>
      <w:r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14:paraId="58A50195" w14:textId="19CDA753" w:rsidR="0048037B" w:rsidRPr="00EC646E" w:rsidRDefault="0048037B" w:rsidP="00420266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The applicant shall confirm that applicant’s proposal and related materials do not contain any confidential, proprietary or trade secret information belonging to a third party; do not infringe upon the intellectual property rights of a third party; and co</w:t>
      </w:r>
      <w:r w:rsidR="00C379AD" w:rsidRPr="00EC646E">
        <w:rPr>
          <w:rFonts w:ascii="Arial" w:eastAsia="Times New Roman" w:hAnsi="Arial" w:cs="Arial"/>
          <w:sz w:val="20"/>
          <w:szCs w:val="20"/>
        </w:rPr>
        <w:t>mply with US export control laws, including the E</w:t>
      </w:r>
      <w:r w:rsidR="000C328C" w:rsidRPr="00EC646E">
        <w:rPr>
          <w:rFonts w:ascii="Arial" w:eastAsia="Times New Roman" w:hAnsi="Arial" w:cs="Arial"/>
          <w:sz w:val="20"/>
          <w:szCs w:val="20"/>
        </w:rPr>
        <w:t>x</w:t>
      </w:r>
      <w:r w:rsidR="00C379AD" w:rsidRPr="00EC646E">
        <w:rPr>
          <w:rFonts w:ascii="Arial" w:eastAsia="Times New Roman" w:hAnsi="Arial" w:cs="Arial"/>
          <w:sz w:val="20"/>
          <w:szCs w:val="20"/>
        </w:rPr>
        <w:t>port Control Act of 2018, ITAR, EAR and the Foreign Corrupt Practices Act.</w:t>
      </w:r>
      <w:r w:rsidRPr="00EC646E">
        <w:rPr>
          <w:rFonts w:ascii="Arial" w:eastAsia="Times New Roman" w:hAnsi="Arial" w:cs="Arial"/>
          <w:sz w:val="20"/>
          <w:szCs w:val="20"/>
        </w:rPr>
        <w:t xml:space="preserve"> </w:t>
      </w:r>
    </w:p>
    <w:p w14:paraId="04DB1D0C" w14:textId="2300E6EE" w:rsidR="009278D2" w:rsidRPr="00EC646E" w:rsidRDefault="00420266" w:rsidP="009278D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hAnsi="Arial" w:cs="Arial"/>
          <w:sz w:val="20"/>
          <w:szCs w:val="20"/>
        </w:rPr>
        <w:t xml:space="preserve">The </w:t>
      </w:r>
      <w:r w:rsidR="009278D2" w:rsidRPr="00EC646E">
        <w:rPr>
          <w:rFonts w:ascii="Arial" w:eastAsia="Times New Roman" w:hAnsi="Arial" w:cs="Arial"/>
          <w:color w:val="000000"/>
          <w:sz w:val="20"/>
          <w:szCs w:val="20"/>
        </w:rPr>
        <w:t>applicant will be allowed to share</w:t>
      </w:r>
      <w:r w:rsidR="004C671C" w:rsidRPr="00EC646E">
        <w:rPr>
          <w:rFonts w:ascii="Arial" w:eastAsia="Times New Roman" w:hAnsi="Arial" w:cs="Arial"/>
          <w:color w:val="000000"/>
          <w:sz w:val="20"/>
          <w:szCs w:val="20"/>
        </w:rPr>
        <w:t xml:space="preserve"> updates</w:t>
      </w:r>
      <w:r w:rsidR="0048037B" w:rsidRPr="00EC646E">
        <w:rPr>
          <w:rFonts w:ascii="Arial" w:eastAsia="Times New Roman" w:hAnsi="Arial" w:cs="Arial"/>
          <w:color w:val="000000"/>
          <w:sz w:val="20"/>
          <w:szCs w:val="20"/>
        </w:rPr>
        <w:t xml:space="preserve"> with the Challenge Committee and </w:t>
      </w:r>
      <w:r w:rsidR="009278D2" w:rsidRPr="00EC646E">
        <w:rPr>
          <w:rFonts w:ascii="Arial" w:eastAsia="Times New Roman" w:hAnsi="Arial" w:cs="Arial"/>
          <w:color w:val="000000"/>
          <w:sz w:val="20"/>
          <w:szCs w:val="20"/>
        </w:rPr>
        <w:t xml:space="preserve">via Optica promotions and conferences. </w:t>
      </w:r>
    </w:p>
    <w:p w14:paraId="74A7EBDC" w14:textId="057E9F45" w:rsidR="001365AF" w:rsidRPr="00EC646E" w:rsidRDefault="001365AF" w:rsidP="009278D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hAnsi="Arial" w:cs="Arial"/>
          <w:sz w:val="20"/>
          <w:szCs w:val="20"/>
        </w:rPr>
        <w:t>The application enclosed with this letter can be made available publicly without edits.</w:t>
      </w:r>
    </w:p>
    <w:p w14:paraId="66F2472D" w14:textId="75EE16E0" w:rsidR="009278D2" w:rsidRPr="00EC646E" w:rsidRDefault="0048037B" w:rsidP="000C328C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hAnsi="Arial" w:cs="Arial"/>
          <w:sz w:val="20"/>
          <w:szCs w:val="20"/>
        </w:rPr>
        <w:t>The applicant will be required to attend a</w:t>
      </w:r>
      <w:r w:rsidR="009278D2" w:rsidRPr="00EC646E">
        <w:rPr>
          <w:rFonts w:ascii="Arial" w:hAnsi="Arial" w:cs="Arial"/>
          <w:sz w:val="20"/>
          <w:szCs w:val="20"/>
        </w:rPr>
        <w:t xml:space="preserve">t least </w:t>
      </w:r>
      <w:r w:rsidR="00983BBE" w:rsidRPr="00EC646E">
        <w:rPr>
          <w:rFonts w:ascii="Arial" w:hAnsi="Arial" w:cs="Arial"/>
          <w:sz w:val="20"/>
          <w:szCs w:val="20"/>
        </w:rPr>
        <w:t xml:space="preserve">one </w:t>
      </w:r>
      <w:proofErr w:type="gramStart"/>
      <w:r w:rsidR="009278D2" w:rsidRPr="00EC646E">
        <w:rPr>
          <w:rFonts w:ascii="Arial" w:hAnsi="Arial" w:cs="Arial"/>
          <w:sz w:val="20"/>
          <w:szCs w:val="20"/>
        </w:rPr>
        <w:t>symposia</w:t>
      </w:r>
      <w:proofErr w:type="gramEnd"/>
      <w:r w:rsidR="009278D2" w:rsidRPr="00EC646E">
        <w:rPr>
          <w:rFonts w:ascii="Arial" w:hAnsi="Arial" w:cs="Arial"/>
          <w:sz w:val="20"/>
          <w:szCs w:val="20"/>
        </w:rPr>
        <w:t xml:space="preserve"> focused on the progress and results of the winning applications will be hosted in 202</w:t>
      </w:r>
      <w:r w:rsidR="00983BBE" w:rsidRPr="00EC646E">
        <w:rPr>
          <w:rFonts w:ascii="Arial" w:hAnsi="Arial" w:cs="Arial"/>
          <w:sz w:val="20"/>
          <w:szCs w:val="20"/>
        </w:rPr>
        <w:t>4</w:t>
      </w:r>
      <w:r w:rsidR="009278D2" w:rsidRPr="00EC646E">
        <w:rPr>
          <w:rFonts w:ascii="Arial" w:hAnsi="Arial" w:cs="Arial"/>
          <w:sz w:val="20"/>
          <w:szCs w:val="20"/>
        </w:rPr>
        <w:t>.</w:t>
      </w:r>
    </w:p>
    <w:p w14:paraId="3083EFD7" w14:textId="1851A21B" w:rsidR="009278D2" w:rsidRPr="00EC646E" w:rsidRDefault="009278D2" w:rsidP="009278D2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hAnsi="Arial" w:cs="Arial"/>
          <w:sz w:val="20"/>
          <w:szCs w:val="20"/>
        </w:rPr>
        <w:t xml:space="preserve">Any results/progress will be submitted for </w:t>
      </w:r>
      <w:r w:rsidR="0048037B" w:rsidRPr="00EC646E">
        <w:rPr>
          <w:rFonts w:ascii="Arial" w:hAnsi="Arial" w:cs="Arial"/>
          <w:sz w:val="20"/>
          <w:szCs w:val="20"/>
        </w:rPr>
        <w:t>consideration to be published</w:t>
      </w:r>
      <w:r w:rsidRPr="00EC646E">
        <w:rPr>
          <w:rFonts w:ascii="Arial" w:hAnsi="Arial" w:cs="Arial"/>
          <w:sz w:val="20"/>
          <w:szCs w:val="20"/>
        </w:rPr>
        <w:t xml:space="preserve"> in Optica open-access journals (the program will cover publishing fees if a manuscript is accepted) </w:t>
      </w:r>
    </w:p>
    <w:p w14:paraId="0638D3CC" w14:textId="793EE460" w:rsidR="00420266" w:rsidRPr="00EC646E" w:rsidRDefault="009278D2" w:rsidP="00420266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The applicant</w:t>
      </w:r>
      <w:r w:rsidR="00420266" w:rsidRPr="00EC646E">
        <w:rPr>
          <w:rFonts w:ascii="Arial" w:eastAsia="Times New Roman" w:hAnsi="Arial" w:cs="Arial"/>
          <w:sz w:val="20"/>
          <w:szCs w:val="20"/>
        </w:rPr>
        <w:t xml:space="preserve"> will be allowed to travel and </w:t>
      </w:r>
      <w:r w:rsidR="00420266" w:rsidRPr="00EC646E">
        <w:rPr>
          <w:rFonts w:ascii="Arial" w:hAnsi="Arial" w:cs="Arial"/>
          <w:sz w:val="20"/>
          <w:szCs w:val="20"/>
        </w:rPr>
        <w:t xml:space="preserve">participate in at least </w:t>
      </w:r>
      <w:r w:rsidR="00983BBE" w:rsidRPr="00EC646E">
        <w:rPr>
          <w:rFonts w:ascii="Arial" w:hAnsi="Arial" w:cs="Arial"/>
          <w:sz w:val="20"/>
          <w:szCs w:val="20"/>
        </w:rPr>
        <w:t>one</w:t>
      </w:r>
      <w:r w:rsidR="00420266" w:rsidRPr="00EC646E">
        <w:rPr>
          <w:rFonts w:ascii="Arial" w:hAnsi="Arial" w:cs="Arial"/>
          <w:sz w:val="20"/>
          <w:szCs w:val="20"/>
        </w:rPr>
        <w:t xml:space="preserve"> review meetings</w:t>
      </w:r>
      <w:r w:rsidR="00855584" w:rsidRPr="00EC646E">
        <w:rPr>
          <w:rFonts w:ascii="Arial" w:hAnsi="Arial" w:cs="Arial"/>
          <w:sz w:val="20"/>
          <w:szCs w:val="20"/>
        </w:rPr>
        <w:t xml:space="preserve"> </w:t>
      </w:r>
      <w:r w:rsidR="00420266" w:rsidRPr="00EC646E">
        <w:rPr>
          <w:rFonts w:ascii="Arial" w:hAnsi="Arial" w:cs="Arial"/>
          <w:sz w:val="20"/>
          <w:szCs w:val="20"/>
        </w:rPr>
        <w:t>with th</w:t>
      </w:r>
      <w:r w:rsidR="00755DA2" w:rsidRPr="00EC646E">
        <w:rPr>
          <w:rFonts w:ascii="Arial" w:hAnsi="Arial" w:cs="Arial"/>
          <w:sz w:val="20"/>
          <w:szCs w:val="20"/>
        </w:rPr>
        <w:t xml:space="preserve">e </w:t>
      </w:r>
      <w:r w:rsidR="00420266" w:rsidRPr="00EC646E">
        <w:rPr>
          <w:rFonts w:ascii="Arial" w:hAnsi="Arial" w:cs="Arial"/>
          <w:sz w:val="20"/>
          <w:szCs w:val="20"/>
        </w:rPr>
        <w:t>Challenge Committee to provide updates on progress and receive advice/guidance</w:t>
      </w:r>
      <w:r w:rsidRPr="00EC646E">
        <w:rPr>
          <w:rFonts w:ascii="Arial" w:hAnsi="Arial" w:cs="Arial"/>
          <w:sz w:val="20"/>
          <w:szCs w:val="20"/>
        </w:rPr>
        <w:t>.</w:t>
      </w:r>
      <w:r w:rsidR="00420266" w:rsidRPr="00EC646E">
        <w:rPr>
          <w:rFonts w:ascii="Arial" w:hAnsi="Arial" w:cs="Arial"/>
          <w:sz w:val="20"/>
          <w:szCs w:val="20"/>
        </w:rPr>
        <w:t xml:space="preserve"> (program will pay travel and lodging expenses)</w:t>
      </w:r>
    </w:p>
    <w:p w14:paraId="2B4749EA" w14:textId="77777777" w:rsidR="009278D2" w:rsidRPr="00EC646E" w:rsidRDefault="009278D2" w:rsidP="009278D2">
      <w:pPr>
        <w:pStyle w:val="ListParagraph"/>
        <w:numPr>
          <w:ilvl w:val="0"/>
          <w:numId w:val="3"/>
        </w:numPr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 xml:space="preserve">The </w:t>
      </w:r>
      <w:r w:rsidR="00420266" w:rsidRPr="00EC646E">
        <w:rPr>
          <w:rFonts w:ascii="Arial" w:eastAsia="Times New Roman" w:hAnsi="Arial" w:cs="Arial"/>
          <w:sz w:val="20"/>
          <w:szCs w:val="20"/>
        </w:rPr>
        <w:t xml:space="preserve">proposed time and resources required from </w:t>
      </w:r>
      <w:r w:rsidRPr="00EC646E">
        <w:rPr>
          <w:rFonts w:ascii="Arial" w:eastAsia="Times New Roman" w:hAnsi="Arial" w:cs="Arial"/>
          <w:sz w:val="20"/>
          <w:szCs w:val="20"/>
        </w:rPr>
        <w:t>the applicant</w:t>
      </w:r>
      <w:r w:rsidR="00420266" w:rsidRPr="00EC646E">
        <w:rPr>
          <w:rFonts w:ascii="Arial" w:eastAsia="Times New Roman" w:hAnsi="Arial" w:cs="Arial"/>
          <w:sz w:val="20"/>
          <w:szCs w:val="20"/>
        </w:rPr>
        <w:t xml:space="preserve"> and others on staff enlisted to assist</w:t>
      </w:r>
      <w:r w:rsidRPr="00EC646E">
        <w:rPr>
          <w:rFonts w:ascii="Arial" w:eastAsia="Times New Roman" w:hAnsi="Arial" w:cs="Arial"/>
          <w:sz w:val="20"/>
          <w:szCs w:val="20"/>
        </w:rPr>
        <w:t xml:space="preserve"> will be allowed</w:t>
      </w:r>
      <w:r w:rsidR="00420266" w:rsidRPr="00EC646E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18686362" w14:textId="77777777" w:rsidR="009278D2" w:rsidRPr="00EC646E" w:rsidRDefault="009278D2" w:rsidP="009278D2">
      <w:pPr>
        <w:pStyle w:val="ListParagraph"/>
        <w:numPr>
          <w:ilvl w:val="0"/>
          <w:numId w:val="3"/>
        </w:numPr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There will be a limited amount of overhead assessed.</w:t>
      </w:r>
    </w:p>
    <w:p w14:paraId="47CC30A2" w14:textId="77B960F8" w:rsidR="00420266" w:rsidRPr="00EC646E" w:rsidRDefault="00420266" w:rsidP="009278D2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University, NGO employers, agree to no more than 10% overhead</w:t>
      </w:r>
    </w:p>
    <w:p w14:paraId="6700A0AC" w14:textId="2D822B4E" w:rsidR="00420266" w:rsidRPr="00EC646E" w:rsidRDefault="00420266" w:rsidP="006C5BF5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Arial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Corporate employers must agree to no assessment of overhead</w:t>
      </w:r>
    </w:p>
    <w:p w14:paraId="7D75C2AB" w14:textId="77777777" w:rsidR="009278D2" w:rsidRPr="00EC646E" w:rsidRDefault="009278D2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1E20D3CF" w14:textId="75C40EB9"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</w:rPr>
        <w:t>Sincerely,</w:t>
      </w:r>
    </w:p>
    <w:p w14:paraId="6C6A6032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47F9609D" w14:textId="77777777" w:rsidR="002C262D" w:rsidRPr="00EC646E" w:rsidRDefault="002C262D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</w:t>
      </w:r>
      <w:r w:rsidR="00B81678" w:rsidRPr="00EC646E">
        <w:rPr>
          <w:rFonts w:ascii="Arial" w:eastAsia="Times New Roman" w:hAnsi="Arial" w:cs="Arial"/>
          <w:sz w:val="20"/>
          <w:szCs w:val="20"/>
          <w:highlight w:val="yellow"/>
        </w:rPr>
        <w:t>Name]</w:t>
      </w:r>
    </w:p>
    <w:p w14:paraId="44FC4A04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Title]</w:t>
      </w:r>
    </w:p>
    <w:p w14:paraId="1DB05346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Organization Name]</w:t>
      </w:r>
    </w:p>
    <w:p w14:paraId="1077536A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Address]</w:t>
      </w:r>
    </w:p>
    <w:p w14:paraId="4CC7B8B6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  <w:highlight w:val="yellow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Email]</w:t>
      </w:r>
    </w:p>
    <w:p w14:paraId="25060898" w14:textId="77777777" w:rsidR="00B81678" w:rsidRPr="00EC646E" w:rsidRDefault="00B81678" w:rsidP="002C262D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C646E">
        <w:rPr>
          <w:rFonts w:ascii="Arial" w:eastAsia="Times New Roman" w:hAnsi="Arial" w:cs="Arial"/>
          <w:sz w:val="20"/>
          <w:szCs w:val="20"/>
          <w:highlight w:val="yellow"/>
        </w:rPr>
        <w:t>[Phone]</w:t>
      </w:r>
    </w:p>
    <w:sectPr w:rsidR="00B81678" w:rsidRPr="00EC646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29239" w14:textId="77777777" w:rsidR="00672491" w:rsidRDefault="00672491" w:rsidP="009278D2">
      <w:pPr>
        <w:spacing w:after="0" w:line="240" w:lineRule="auto"/>
      </w:pPr>
      <w:r>
        <w:separator/>
      </w:r>
    </w:p>
  </w:endnote>
  <w:endnote w:type="continuationSeparator" w:id="0">
    <w:p w14:paraId="030B03C6" w14:textId="77777777" w:rsidR="00672491" w:rsidRDefault="00672491" w:rsidP="00927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94329" w14:textId="441AF0EB" w:rsidR="00EC646E" w:rsidRDefault="00EC646E" w:rsidP="00EC646E">
    <w:pPr>
      <w:pStyle w:val="Footer"/>
      <w:jc w:val="center"/>
    </w:pPr>
    <w:r>
      <w:t>Version 11 March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7BA59" w14:textId="77777777" w:rsidR="00672491" w:rsidRDefault="00672491" w:rsidP="009278D2">
      <w:pPr>
        <w:spacing w:after="0" w:line="240" w:lineRule="auto"/>
      </w:pPr>
      <w:r>
        <w:separator/>
      </w:r>
    </w:p>
  </w:footnote>
  <w:footnote w:type="continuationSeparator" w:id="0">
    <w:p w14:paraId="6F444505" w14:textId="77777777" w:rsidR="00672491" w:rsidRDefault="00672491" w:rsidP="009278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FB0C80"/>
    <w:multiLevelType w:val="hybridMultilevel"/>
    <w:tmpl w:val="9766B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BC6D36"/>
    <w:multiLevelType w:val="hybridMultilevel"/>
    <w:tmpl w:val="E522F3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93CA2"/>
    <w:multiLevelType w:val="hybridMultilevel"/>
    <w:tmpl w:val="CC964C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jI3tDAzMDMztTBX0lEKTi0uzszPAykwqgUADwTDWCwAAAA="/>
  </w:docVars>
  <w:rsids>
    <w:rsidRoot w:val="002C262D"/>
    <w:rsid w:val="000C328C"/>
    <w:rsid w:val="000E4F04"/>
    <w:rsid w:val="00131A8A"/>
    <w:rsid w:val="001365AF"/>
    <w:rsid w:val="00200AB1"/>
    <w:rsid w:val="002C262D"/>
    <w:rsid w:val="002E695C"/>
    <w:rsid w:val="0036275F"/>
    <w:rsid w:val="00420266"/>
    <w:rsid w:val="0048037B"/>
    <w:rsid w:val="004C671C"/>
    <w:rsid w:val="00672491"/>
    <w:rsid w:val="006C7848"/>
    <w:rsid w:val="00755DA2"/>
    <w:rsid w:val="007B27BE"/>
    <w:rsid w:val="007E6C2A"/>
    <w:rsid w:val="00855584"/>
    <w:rsid w:val="008F2A38"/>
    <w:rsid w:val="00903D9A"/>
    <w:rsid w:val="009278D2"/>
    <w:rsid w:val="00983BBE"/>
    <w:rsid w:val="00B81678"/>
    <w:rsid w:val="00BE2B0B"/>
    <w:rsid w:val="00C11BA6"/>
    <w:rsid w:val="00C379AD"/>
    <w:rsid w:val="00CA28B3"/>
    <w:rsid w:val="00E02A96"/>
    <w:rsid w:val="00EC646E"/>
    <w:rsid w:val="00F94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94F481"/>
  <w15:chartTrackingRefBased/>
  <w15:docId w15:val="{7C100969-C6B6-4007-9A54-D2265E768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266"/>
    <w:pPr>
      <w:ind w:left="720"/>
      <w:contextualSpacing/>
    </w:pPr>
  </w:style>
  <w:style w:type="paragraph" w:styleId="Revision">
    <w:name w:val="Revision"/>
    <w:hidden/>
    <w:uiPriority w:val="99"/>
    <w:semiHidden/>
    <w:rsid w:val="00755DA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27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8D2"/>
  </w:style>
  <w:style w:type="paragraph" w:styleId="Footer">
    <w:name w:val="footer"/>
    <w:basedOn w:val="Normal"/>
    <w:link w:val="FooterChar"/>
    <w:uiPriority w:val="99"/>
    <w:unhideWhenUsed/>
    <w:rsid w:val="00927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8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6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1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4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7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3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8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3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3</Words>
  <Characters>2052</Characters>
  <Application>Microsoft Office Word</Application>
  <DocSecurity>4</DocSecurity>
  <Lines>5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ptical Society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k, Chad</dc:creator>
  <cp:keywords/>
  <dc:description/>
  <cp:lastModifiedBy>Pistolesi, Alex</cp:lastModifiedBy>
  <cp:revision>2</cp:revision>
  <cp:lastPrinted>2022-06-30T16:41:00Z</cp:lastPrinted>
  <dcterms:created xsi:type="dcterms:W3CDTF">2024-03-12T19:39:00Z</dcterms:created>
  <dcterms:modified xsi:type="dcterms:W3CDTF">2024-03-12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61b6bc3d70421dd79fd5425a952fecd7682855433a6054bd485c1563ea216</vt:lpwstr>
  </property>
</Properties>
</file>